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Dakar,</w:t>
      </w:r>
      <w:r>
        <w:t xml:space="preserve"> </w:t>
      </w:r>
      <w:r>
        <w:t xml:space="preserve">Senegal</w:t>
      </w:r>
    </w:p>
    <w:bookmarkStart w:id="20" w:name="X1cd7be4b8808ec5d43bd2bb6acb460795dda8e6"/>
    <w:p>
      <w:pPr>
        <w:pStyle w:val="Heading1"/>
      </w:pPr>
      <w:r>
        <w:t xml:space="preserve">Internship Application Letter: Economist Internship Opportunity in Dakar, Senegal</w:t>
      </w:r>
    </w:p>
    <w:p>
      <w:pPr>
        <w:pStyle w:val="FirstParagraph"/>
      </w:pPr>
      <w:r>
        <w:t xml:space="preserve">Dear Hiring Committee,</w:t>
      </w:r>
    </w:p>
    <w:p>
      <w:pPr>
        <w:pStyle w:val="BodyText"/>
      </w:pPr>
      <w:r>
        <w:t xml:space="preserve">I am writing to express my profound enthusiasm for the Economist Internship position at your esteemed organization, as advertised on [Platform Name/Website], with a specific focus on contributing to economic development initiatives within the dynamic urban and regional context of Senegal Dakar. As a dedicated economics student deeply invested in the sustainable growth narratives of Sub-Saharan Africa, I am eager to apply my academic foundation and analytical skills to support evidence-based policy formulation within Senegal's evolving economic landscape. This Internship Application Letter serves as my formal submission for consideration, reflecting not only my qualifications but also my strategic alignment with the priorities of Senegal Dakar as a pivotal hub for West African economic integration and innovation.</w:t>
      </w:r>
    </w:p>
    <w:p>
      <w:pPr>
        <w:pStyle w:val="BodyText"/>
      </w:pPr>
      <w:r>
        <w:t xml:space="preserve">My academic journey at [Your University Name] has been meticulously structured around developing robust quantitative and qualitative economic analysis capabilities, with a distinct emphasis on emerging markets, particularly within Francophone Africa. Courses such as "Development Economics of Sub-Saharan Africa," "Economic Policy Analysis in Emerging Economies," and "Advanced Econometrics using STATA" have equipped me with the technical toolkit essential for an Economist intern. Crucially, I have consistently applied this knowledge to Senegalese case studies: analyzing the impact of the Ndiaye Plan on rural value chains in Casamance, modeling the potential macroeconomic effects of Dakar's new port infrastructure expansion, and assessing gender inclusion metrics within Senegal's artisanal fisheries sector using data from INESS (Institut National de la Statistique et de l'Analyse Économique). This focused academic approach has cultivated a nuanced understanding of the specific challenges and opportunities inherent to the Senegalese economy – from managing youth unemployment rates approaching 25% to harnessing the potential of its rapidly growing digital sector, which Dakar actively champions as a national priority.</w:t>
      </w:r>
    </w:p>
    <w:p>
      <w:pPr>
        <w:pStyle w:val="BodyText"/>
      </w:pPr>
      <w:r>
        <w:t xml:space="preserve">My practical experience further solidifies my readiness for this role. As a Research Assistant at [University/Institution Name], I collaborated on a project funded by [Funding Body] examining agricultural export competitiveness in Senegal and neighboring countries. This involved collecting and cleaning primary survey data from Senegalese cooperatives, conducting regression analyses to identify barriers to market access, and preparing policy briefs for stakeholders. I meticulously documented findings related to the role of Dakar's "Dakar Trade Hub" initiative in reducing logistical costs for smallholder farmers exporting peanuts and mangoes. This experience taught me the critical importance of contextual understanding – recognizing that economic policies successful in another region may require significant adaptation within Senegal Dakar's unique socio-cultural and institutional framework, where formal institutions like the BCEAO (Central Bank of West African States) interact closely with traditional community structures. I am adept at navigating complex data environments and translating technical findings into accessible insights for diverse audiences, a skill directly transferable to supporting your team's work in Senegal Dakar.</w:t>
      </w:r>
    </w:p>
    <w:p>
      <w:pPr>
        <w:pStyle w:val="BodyText"/>
      </w:pPr>
      <w:r>
        <w:t xml:space="preserve">What fundamentally drives my interest in this specific Economist Internship opportunity within Senegal Dakar is the region's unparalleled position as a catalyst for broader West African development. The city itself is not merely the capital; it’s a vibrant economic engine, home to major institutions like the AfDB (African Development Bank) Regional Office, AFD (Agence Française de Développement), and numerous UN agencies focused on poverty reduction and sustainable growth. Senegal Dakar's strategic location on the Atlantic coast makes it a critical gateway for intra-African trade under the AfCFTA, while its commitment to renewable energy projects like the Ségou solar farm in Thiès demonstrates tangible action towards economic diversification. I am particularly keen to contribute to work on optimizing fiscal policies for inclusive growth, analyzing trade flows through Dakar's port (one of West Africa's busiest), or supporting evaluations of social safety net programs implemented across Senegal with a focus on the Dakar metropolitan area. My fluency in French (C1 level) and English, coupled with my familiarity with local business practices and cultural nuances gained through prior study visits to Senegal, allows for seamless integration into your team's operations from day one. I understand that effective economic work in Senegal Dakar requires more than technical skill; it demands respect for local agency and an ability to engage meaningfully with government bodies like the Ministry of Economy and Finance or the Direction de la Statistique et des Études Économiques (DSEE).</w:t>
      </w:r>
    </w:p>
    <w:p>
      <w:pPr>
        <w:pStyle w:val="BodyText"/>
      </w:pPr>
      <w:r>
        <w:t xml:space="preserve">I am deeply impressed by [Organization Name]'s impactful work in Senegal, particularly your recent report on "Digital Inclusion as an Engine for Youth Employment in Dakar" and your ongoing partnership with the Government of Senegal on the "Senegalese Economic Diversification Strategy." The opportunity to contribute to such initiatives under the mentorship of experienced economists would be a transformative step in my professional development. I am not simply seeking an internship; I am seeking a meaningful contribution that aligns with my aspiration to build a career dedicated to fostering equitable economic progress across Africa, starting right here in Senegal Dakar.</w:t>
      </w:r>
    </w:p>
    <w:p>
      <w:pPr>
        <w:pStyle w:val="BodyText"/>
      </w:pPr>
      <w:r>
        <w:t xml:space="preserve">My resume, attached for your detailed review, provides further evidence of my academic achievements, relevant research projects (including those focused on Senegalese economic indicators), and technical competencies. I am eager to discuss how my skills in data analysis (STATA, R, Excel), policy research methodology, and understanding of the specific Senegalese economic context can benefit your organization's objectives during an interview at your earliest convenience. The vibrant energy of Dakar – its bustling markets like HLM or the creative hub of Rufisque – mirrors the dynamism I believe is essential for tackling today’s economic challenges, and I am keen to immerse myself in this environment to learn and contribute.</w:t>
      </w:r>
    </w:p>
    <w:p>
      <w:pPr>
        <w:pStyle w:val="BodyText"/>
      </w:pPr>
      <w:r>
        <w:t xml:space="preserve">Thank you for considering my application as a potential Economist Intern for your Senegal Dakar operations. I am confident that my academic background, practical research experience focused on the region, linguistic abilities, and unwavering commitment to supporting sustainable development in Senegal will make me a valuable asset to your team. I look forward with great anticipation to the possibility of contributing my passion and skills towards advancing economic prosperity within Dakar and beyond.</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Dakar, Senegal</dc:title>
  <dc:creator/>
  <dc:language>en</dc:language>
  <cp:keywords/>
  <dcterms:created xsi:type="dcterms:W3CDTF">2025-12-09T14:28:12Z</dcterms:created>
  <dcterms:modified xsi:type="dcterms:W3CDTF">2025-12-09T14:28:12Z</dcterms:modified>
</cp:coreProperties>
</file>

<file path=docProps/custom.xml><?xml version="1.0" encoding="utf-8"?>
<Properties xmlns="http://schemas.openxmlformats.org/officeDocument/2006/custom-properties" xmlns:vt="http://schemas.openxmlformats.org/officeDocument/2006/docPropsVTypes"/>
</file>